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22D88" w:rsidP="001E4C32" w:rsidRDefault="00167371" w14:paraId="5DC9FE1F" w14:textId="77777777">
      <w:pPr>
        <w:pStyle w:val="Heading1"/>
        <w:ind w:left="-142"/>
      </w:pPr>
      <w:r>
        <w:t>Bachelor of Commerce – General – Post Diploma</w:t>
      </w:r>
    </w:p>
    <w:p w:rsidR="006C330A" w:rsidP="006C330A" w:rsidRDefault="006C330A" w14:paraId="2926C9BF" w14:textId="77777777">
      <w:pPr>
        <w:pStyle w:val="Heading2"/>
        <w:ind w:left="-142"/>
      </w:pPr>
      <w:r>
        <w:t>Four</w:t>
      </w:r>
      <w:r w:rsidRPr="00360779">
        <w:t xml:space="preserve"> Year (</w:t>
      </w:r>
      <w:r>
        <w:t>12</w:t>
      </w:r>
      <w:r w:rsidRPr="00360779">
        <w:t>0 credits)</w:t>
      </w:r>
    </w:p>
    <w:p w:rsidR="006C330A" w:rsidP="006C330A" w:rsidRDefault="006C330A" w14:paraId="50168019" w14:textId="77777777">
      <w:pPr>
        <w:pStyle w:val="Heading2"/>
        <w:ind w:left="-142"/>
      </w:pPr>
      <w:r>
        <w:rPr>
          <w:rFonts w:ascii="Verdana" w:hAnsi="Verdana" w:cs="Verdana"/>
          <w:b/>
          <w:color w:val="000000"/>
          <w:sz w:val="17"/>
          <w:szCs w:val="17"/>
        </w:rPr>
        <w:t>For 30 block credit transfer</w:t>
      </w:r>
      <w:r>
        <w:rPr>
          <w:rFonts w:ascii="Verdana" w:hAnsi="Verdana" w:cs="Verdana"/>
          <w:color w:val="000000"/>
          <w:sz w:val="17"/>
          <w:szCs w:val="17"/>
        </w:rPr>
        <w:t xml:space="preserve"> - Non-Business Diploma holders</w:t>
      </w:r>
    </w:p>
    <w:p w:rsidRPr="006C330A" w:rsidR="006C330A" w:rsidP="006C330A" w:rsidRDefault="006C330A" w14:paraId="0A3D2583" w14:textId="77777777"/>
    <w:p w:rsidRPr="000A4EF8" w:rsidR="006B5C70" w:rsidP="000A4EF8" w:rsidRDefault="006B5C70" w14:paraId="66D4D1AD" w14:textId="24E41ED6">
      <w:pPr>
        <w:pStyle w:val="Heading2"/>
        <w:spacing w:before="0"/>
        <w:ind w:left="-142"/>
      </w:pPr>
      <w:r w:rsidRPr="000A4EF8">
        <w:rPr>
          <w:b/>
          <w:color w:val="FF8000"/>
          <w:sz w:val="16"/>
          <w:szCs w:val="16"/>
        </w:rPr>
        <w:t>20</w:t>
      </w:r>
      <w:r w:rsidR="005D3485">
        <w:rPr>
          <w:b/>
          <w:color w:val="FF8000"/>
          <w:sz w:val="16"/>
          <w:szCs w:val="16"/>
        </w:rPr>
        <w:t>2</w:t>
      </w:r>
      <w:r w:rsidR="00315FA1">
        <w:rPr>
          <w:b/>
          <w:color w:val="FF8000"/>
          <w:sz w:val="16"/>
          <w:szCs w:val="16"/>
        </w:rPr>
        <w:t>3</w:t>
      </w:r>
      <w:r w:rsidRPr="000A4EF8">
        <w:rPr>
          <w:b/>
          <w:color w:val="FF8000"/>
          <w:sz w:val="16"/>
          <w:szCs w:val="16"/>
        </w:rPr>
        <w:t>/20</w:t>
      </w:r>
      <w:r w:rsidR="00044D27">
        <w:rPr>
          <w:b/>
          <w:color w:val="FF8000"/>
          <w:sz w:val="16"/>
          <w:szCs w:val="16"/>
        </w:rPr>
        <w:t>2</w:t>
      </w:r>
      <w:r w:rsidR="00315FA1">
        <w:rPr>
          <w:b/>
          <w:color w:val="FF8000"/>
          <w:sz w:val="16"/>
          <w:szCs w:val="16"/>
        </w:rPr>
        <w:t>4</w:t>
      </w:r>
      <w:r w:rsidRPr="000A4EF8">
        <w:rPr>
          <w:color w:val="FF8000"/>
          <w:sz w:val="16"/>
          <w:szCs w:val="16"/>
        </w:rPr>
        <w:t xml:space="preserve"> </w:t>
      </w:r>
      <w:hyperlink w:history="1" r:id="rId7">
        <w:r w:rsidRPr="003907BB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Program Requ</w:t>
        </w:r>
        <w:r w:rsidRPr="003907BB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i</w:t>
        </w:r>
        <w:r w:rsidRPr="003907BB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re</w:t>
        </w:r>
        <w:r w:rsidRPr="003907BB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m</w:t>
        </w:r>
        <w:r w:rsidRPr="003907BB">
          <w:rPr>
            <w:rStyle w:val="Hyperlink"/>
            <w:rFonts w:cs="Arial"/>
            <w:b/>
            <w:color w:val="1F4E79"/>
            <w:position w:val="-2"/>
            <w:sz w:val="16"/>
            <w:szCs w:val="16"/>
          </w:rPr>
          <w:t>ents</w:t>
        </w:r>
      </w:hyperlink>
      <w:r w:rsidRPr="000A4EF8">
        <w:rPr>
          <w:color w:val="17365D"/>
          <w:sz w:val="16"/>
          <w:szCs w:val="16"/>
        </w:rPr>
        <w:t xml:space="preserve"> - Effective </w:t>
      </w:r>
      <w:r w:rsidRPr="005D3485" w:rsidR="00044D27">
        <w:rPr>
          <w:b/>
          <w:color w:val="17365D"/>
          <w:sz w:val="16"/>
          <w:szCs w:val="16"/>
        </w:rPr>
        <w:t>September</w:t>
      </w:r>
      <w:r w:rsidRPr="00007742" w:rsidR="00007742">
        <w:rPr>
          <w:b/>
          <w:color w:val="17365D"/>
          <w:sz w:val="16"/>
          <w:szCs w:val="16"/>
        </w:rPr>
        <w:t xml:space="preserve"> 1, 20</w:t>
      </w:r>
      <w:r w:rsidR="005D3485">
        <w:rPr>
          <w:b/>
          <w:color w:val="17365D"/>
          <w:sz w:val="16"/>
          <w:szCs w:val="16"/>
        </w:rPr>
        <w:t>2</w:t>
      </w:r>
      <w:r w:rsidR="00315FA1">
        <w:rPr>
          <w:b/>
          <w:color w:val="17365D"/>
          <w:sz w:val="16"/>
          <w:szCs w:val="16"/>
        </w:rPr>
        <w:t>3</w:t>
      </w:r>
    </w:p>
    <w:p w:rsidR="003715CB" w:rsidP="00167371" w:rsidRDefault="00320C7D" w14:paraId="0D7CD7CE" w14:textId="77777777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</w:rPr>
      </w:pPr>
      <w:r w:rsidRPr="00360779">
        <w:rPr>
          <w:rFonts w:cs="Arial"/>
          <w:color w:val="17365D"/>
          <w:sz w:val="16"/>
          <w:szCs w:val="16"/>
        </w:rPr>
        <w:tab/>
      </w:r>
      <w:r w:rsidRPr="00360779" w:rsidR="006B5C70">
        <w:rPr>
          <w:rFonts w:cs="Arial"/>
          <w:color w:val="17365D"/>
          <w:sz w:val="16"/>
          <w:szCs w:val="16"/>
        </w:rPr>
        <w:br/>
      </w:r>
      <w:r w:rsidRPr="00127279" w:rsidR="006B5C70">
        <w:t>This program plan will assist you in planning your program. You must follow the official program requirements for the calendar year in which you are enrolled.</w:t>
      </w:r>
      <w:r w:rsidRPr="00127279" w:rsidR="006B5C70">
        <w:br/>
      </w:r>
      <w:r w:rsidRPr="00360779" w:rsidR="006B5C70">
        <w:rPr>
          <w:rFonts w:cs="Arial"/>
          <w:color w:val="17365D"/>
          <w:szCs w:val="20"/>
        </w:rPr>
        <w:br/>
      </w:r>
      <w:r w:rsidRPr="00127279" w:rsidR="006B5C70">
        <w:t xml:space="preserve">Please contact </w:t>
      </w:r>
      <w:hyperlink w:history="1" r:id="rId8">
        <w:r w:rsidRPr="003907BB" w:rsidR="00AF75E4">
          <w:rPr>
            <w:rStyle w:val="Hyperlink"/>
            <w:color w:val="1F4E79"/>
          </w:rPr>
          <w:t xml:space="preserve">Faculty of Business </w:t>
        </w:r>
        <w:r w:rsidRPr="003907BB" w:rsidR="006B5C70">
          <w:rPr>
            <w:rStyle w:val="Hyperlink"/>
            <w:color w:val="1F4E79"/>
          </w:rPr>
          <w:t>Advisin</w:t>
        </w:r>
        <w:r w:rsidRPr="003907BB" w:rsidR="006B5C70">
          <w:rPr>
            <w:rStyle w:val="Hyperlink"/>
            <w:color w:val="1F4E79"/>
          </w:rPr>
          <w:t>g</w:t>
        </w:r>
        <w:r w:rsidRPr="003907BB" w:rsidR="006B5C70">
          <w:rPr>
            <w:rStyle w:val="Hyperlink"/>
            <w:color w:val="1F4E79"/>
          </w:rPr>
          <w:t xml:space="preserve"> Services</w:t>
        </w:r>
      </w:hyperlink>
      <w:r w:rsidRPr="00127279" w:rsidR="006B5C70">
        <w:t xml:space="preserve"> for program planning assistance.</w:t>
      </w:r>
      <w:r w:rsidR="00167371">
        <w:rPr>
          <w:rFonts w:cs="Arial"/>
        </w:rPr>
        <w:t xml:space="preserve"> </w:t>
      </w:r>
    </w:p>
    <w:tbl>
      <w:tblPr>
        <w:tblpPr w:leftFromText="180" w:rightFromText="180" w:vertAnchor="text" w:tblpY="1"/>
        <w:tblW w:w="885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E0" w:firstRow="1" w:lastRow="1" w:firstColumn="1" w:lastColumn="0" w:noHBand="0" w:noVBand="1"/>
      </w:tblPr>
      <w:tblGrid>
        <w:gridCol w:w="4428"/>
        <w:gridCol w:w="4428"/>
      </w:tblGrid>
      <w:tr w:rsidRPr="00360779" w:rsidR="00067FEA" w:rsidTr="006B317C" w14:paraId="15BD3FC6" w14:textId="77777777">
        <w:tc>
          <w:tcPr>
            <w:tcW w:w="4428" w:type="dxa"/>
            <w:shd w:val="clear" w:color="auto" w:fill="auto"/>
          </w:tcPr>
          <w:p w:rsidRPr="00360779" w:rsidR="00067FEA" w:rsidP="006B317C" w:rsidRDefault="00067FEA" w14:paraId="096FBA47" w14:textId="77777777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Level Legend</w:t>
            </w:r>
            <w:r w:rsidRPr="00360779">
              <w:rPr>
                <w:color w:val="000000"/>
              </w:rPr>
              <w:br/>
            </w:r>
            <w:r w:rsidRPr="00360779">
              <w:t>JUNIOR / JR - 200 numbered course</w:t>
            </w:r>
            <w:r w:rsidRPr="00360779">
              <w:br/>
            </w:r>
            <w:r w:rsidRPr="00360779">
              <w:t>SENIOR / SR - 300 or 400 numbered course</w:t>
            </w:r>
            <w:r w:rsidRPr="00360779">
              <w:br/>
            </w:r>
            <w:r w:rsidRPr="00360779">
              <w:t>PREPA</w:t>
            </w:r>
            <w:r>
              <w:t>RA</w:t>
            </w:r>
            <w:r w:rsidRPr="00360779">
              <w:t>TORY - 100 numbered course</w:t>
            </w:r>
            <w:r w:rsidRPr="00360779">
              <w:rPr>
                <w:color w:val="000000"/>
              </w:rPr>
              <w:br/>
            </w:r>
          </w:p>
        </w:tc>
        <w:tc>
          <w:tcPr>
            <w:tcW w:w="4428" w:type="dxa"/>
            <w:shd w:val="clear" w:color="auto" w:fill="auto"/>
          </w:tcPr>
          <w:p w:rsidRPr="00360779" w:rsidR="00067FEA" w:rsidP="006B317C" w:rsidRDefault="00067FEA" w14:paraId="1E49F15D" w14:textId="77777777">
            <w:pPr>
              <w:pStyle w:val="TableText"/>
            </w:pPr>
            <w:r w:rsidRPr="00360779">
              <w:rPr>
                <w:b/>
                <w:color w:val="000000"/>
                <w:sz w:val="17"/>
                <w:szCs w:val="17"/>
              </w:rPr>
              <w:br/>
            </w:r>
            <w:r w:rsidRPr="00360779">
              <w:rPr>
                <w:b/>
              </w:rPr>
              <w:t>Course Progress Legend</w:t>
            </w:r>
            <w:r w:rsidRPr="00360779">
              <w:rPr>
                <w:color w:val="000000"/>
              </w:rPr>
              <w:br/>
            </w:r>
            <w:r w:rsidRPr="00360779">
              <w:t>TR - Transfer Credit Awarded</w:t>
            </w:r>
            <w:r w:rsidRPr="00360779">
              <w:br/>
            </w:r>
            <w:r w:rsidRPr="00360779">
              <w:t>C - Completed AU Course</w:t>
            </w:r>
            <w:r w:rsidRPr="00360779">
              <w:br/>
            </w:r>
            <w:r w:rsidRPr="00360779">
              <w:t>IP - In Progress AU Course</w:t>
            </w:r>
          </w:p>
        </w:tc>
      </w:tr>
    </w:tbl>
    <w:p w:rsidR="00922D88" w:rsidP="00167371" w:rsidRDefault="00922D88" w14:paraId="1844513E" w14:textId="77777777">
      <w:pPr>
        <w:tabs>
          <w:tab w:val="left" w:pos="7640"/>
        </w:tabs>
        <w:spacing w:before="168" w:after="168"/>
        <w:ind w:left="-142" w:right="-289"/>
        <w:textAlignment w:val="bottom"/>
        <w:rPr>
          <w:rFonts w:cs="Arial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46"/>
        <w:gridCol w:w="1014"/>
        <w:gridCol w:w="2097"/>
        <w:gridCol w:w="1425"/>
        <w:gridCol w:w="1242"/>
        <w:gridCol w:w="2524"/>
      </w:tblGrid>
      <w:tr w:rsidR="00067FEA" w:rsidTr="00067FEA" w14:paraId="26815EE2" w14:textId="77777777">
        <w:tc>
          <w:tcPr>
            <w:tcW w:w="0" w:type="auto"/>
            <w:gridSpan w:val="6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10436C" w:rsidR="00067FEA" w:rsidP="000D64AE" w:rsidRDefault="00067FEA" w14:paraId="0FED87DA" w14:textId="77777777">
            <w:pPr>
              <w:rPr>
                <w:rFonts w:ascii="Verdana" w:hAnsi="Verdana" w:eastAsia="Times New Roman" w:cs="Verdana"/>
                <w:b/>
                <w:color w:val="1F497D"/>
                <w:position w:val="-2"/>
                <w:sz w:val="17"/>
                <w:szCs w:val="17"/>
              </w:rPr>
            </w:pPr>
            <w:r>
              <w:rPr>
                <w:rFonts w:cs="Arial"/>
                <w:color w:val="000000"/>
                <w:position w:val="-2"/>
                <w:szCs w:val="20"/>
              </w:rPr>
              <w:t xml:space="preserve">Minimum block transfer award for an approved </w:t>
            </w:r>
            <w:r>
              <w:rPr>
                <w:rFonts w:cs="Arial"/>
                <w:b/>
                <w:color w:val="000000"/>
                <w:position w:val="-2"/>
                <w:szCs w:val="20"/>
              </w:rPr>
              <w:t>non-business diploma</w:t>
            </w:r>
            <w:r>
              <w:rPr>
                <w:rFonts w:cs="Arial"/>
                <w:color w:val="000000"/>
                <w:position w:val="-2"/>
                <w:szCs w:val="20"/>
              </w:rPr>
              <w:t xml:space="preserve"> is 30 credits. If </w:t>
            </w:r>
            <w:proofErr w:type="gramStart"/>
            <w:r>
              <w:rPr>
                <w:rFonts w:cs="Arial"/>
                <w:color w:val="000000"/>
                <w:position w:val="-2"/>
                <w:szCs w:val="20"/>
              </w:rPr>
              <w:t>you</w:t>
            </w:r>
            <w:proofErr w:type="gramEnd"/>
            <w:r>
              <w:rPr>
                <w:rFonts w:cs="Arial"/>
                <w:color w:val="000000"/>
                <w:position w:val="-2"/>
                <w:szCs w:val="20"/>
              </w:rPr>
              <w:t xml:space="preserve"> present courses equivalent to the following list or another required course within the BCOMM program the block may increase up to 60 credits.</w:t>
            </w:r>
          </w:p>
        </w:tc>
      </w:tr>
      <w:tr w:rsidR="00167371" w:rsidTr="000D64AE" w14:paraId="482CF0AA" w14:textId="77777777">
        <w:tc>
          <w:tcPr>
            <w:tcW w:w="0" w:type="auto"/>
            <w:gridSpan w:val="6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45" w:type="dxa"/>
              <w:bottom w:w="45" w:type="dxa"/>
            </w:tcMar>
            <w:vAlign w:val="center"/>
          </w:tcPr>
          <w:p w:rsidRPr="0010436C" w:rsidR="00167371" w:rsidP="000D64AE" w:rsidRDefault="00167371" w14:paraId="4C21CFC7" w14:textId="77777777">
            <w:pPr>
              <w:rPr>
                <w:rFonts w:eastAsia="Times New Roman"/>
                <w:color w:val="1F497D"/>
                <w:sz w:val="22"/>
                <w:szCs w:val="22"/>
              </w:rPr>
            </w:pPr>
            <w:r w:rsidRPr="0010436C">
              <w:rPr>
                <w:rFonts w:ascii="Verdana" w:hAnsi="Verdana" w:eastAsia="Times New Roman" w:cs="Verdana"/>
                <w:b/>
                <w:color w:val="1F497D"/>
                <w:position w:val="-2"/>
                <w:sz w:val="17"/>
                <w:szCs w:val="17"/>
              </w:rPr>
              <w:t>Bridging Courses</w:t>
            </w:r>
          </w:p>
        </w:tc>
      </w:tr>
      <w:tr w:rsidRPr="000D64AE" w:rsidR="00922D88" w:rsidTr="000475C2" w14:paraId="446EE092" w14:textId="77777777">
        <w:tc>
          <w:tcPr>
            <w:tcW w:w="761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7F198EC2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LEVEL</w:t>
            </w:r>
          </w:p>
        </w:tc>
        <w:tc>
          <w:tcPr>
            <w:tcW w:w="1046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1286A2FD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2178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522776C9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</w:t>
            </w:r>
          </w:p>
        </w:tc>
        <w:tc>
          <w:tcPr>
            <w:tcW w:w="1455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4F04E3AC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REQUIREMENT</w:t>
            </w:r>
          </w:p>
        </w:tc>
        <w:tc>
          <w:tcPr>
            <w:tcW w:w="1282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099F117C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 PROGRESS</w:t>
            </w:r>
          </w:p>
        </w:tc>
        <w:tc>
          <w:tcPr>
            <w:tcW w:w="2326" w:type="dxa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167371" w:rsidP="000D64AE" w:rsidRDefault="00922D88" w14:paraId="366E66EA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MMENTS</w:t>
            </w:r>
          </w:p>
        </w:tc>
      </w:tr>
      <w:tr w:rsidRPr="000D64AE" w:rsidR="00922D88" w:rsidTr="000D64AE" w14:paraId="5710C961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6CAA186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0D64AE" w:rsidRDefault="00167371" w14:paraId="54771FAD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F62EF8" w:rsidP="00167371" w:rsidRDefault="00167371" w14:paraId="79071E37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9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232</w:t>
              </w:r>
            </w:hyperlink>
            <w:r w:rsidR="00F62EF8">
              <w:rPr>
                <w:rFonts w:eastAsia="Times New Roman"/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:rsidRPr="003907BB" w:rsidR="00F62EF8" w:rsidP="00167371" w:rsidRDefault="00F62EF8" w14:paraId="211F132D" w14:textId="77777777">
            <w:pPr>
              <w:pStyle w:val="TableText"/>
              <w:rPr>
                <w:rFonts w:eastAsia="Times New Roman"/>
                <w:color w:val="1F4E79"/>
                <w:position w:val="-2"/>
                <w:sz w:val="17"/>
                <w:szCs w:val="17"/>
              </w:rPr>
            </w:pPr>
            <w:hyperlink w:history="1" r:id="rId10">
              <w:r w:rsidRPr="003907BB">
                <w:rPr>
                  <w:rStyle w:val="Hyperlink"/>
                  <w:rFonts w:eastAsia="Times New Roman"/>
                  <w:color w:val="1F4E79"/>
                  <w:position w:val="-2"/>
                  <w:sz w:val="17"/>
                  <w:szCs w:val="17"/>
                  <w:u w:val="none"/>
                </w:rPr>
                <w:t>ADMN201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402F6E1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769FC39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6A1F8A7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922D88" w:rsidTr="000D64AE" w14:paraId="7BAD6D1E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3A0A84A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0D64AE" w:rsidRDefault="00167371" w14:paraId="408EC7AA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167371" w:rsidP="00167371" w:rsidRDefault="00167371" w14:paraId="408EA0E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233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3AC0413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7C93DA9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4F3692E0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922D88" w:rsidTr="000D64AE" w14:paraId="15775279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47401E9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0D64AE" w:rsidRDefault="00167371" w14:paraId="01E38405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167371" w:rsidP="00167371" w:rsidRDefault="00007742" w14:paraId="104C6785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2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0</w:t>
              </w:r>
            </w:hyperlink>
            <w:r w:rsidRPr="005D3485">
              <w:rPr>
                <w:rFonts w:eastAsia="Times New Roman"/>
                <w:position w:val="-2"/>
                <w:sz w:val="17"/>
                <w:szCs w:val="17"/>
              </w:rPr>
              <w:t xml:space="preserve"> or</w:t>
            </w:r>
            <w:hyperlink w:history="1" r:id="rId13">
              <w:r w:rsidRPr="005D3485">
                <w:rPr>
                  <w:rFonts w:eastAsia="Times New Roman"/>
                  <w:color w:val="006600"/>
                  <w:position w:val="-2"/>
                  <w:sz w:val="17"/>
                  <w:szCs w:val="17"/>
                </w:rPr>
                <w:br/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253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5E2C198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167371" w:rsidRDefault="00167371" w14:paraId="5CDC5A6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167371" w:rsidP="000475C2" w:rsidRDefault="000940A4" w14:paraId="0C8640F9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950409">
              <w:rPr>
                <w:position w:val="-2"/>
                <w:szCs w:val="17"/>
              </w:rPr>
              <w:t>Students wishing to take further Accounting or finance courses or pursue a professional accounting</w:t>
            </w:r>
            <w:r>
              <w:rPr>
                <w:position w:val="-2"/>
                <w:szCs w:val="17"/>
              </w:rPr>
              <w:t xml:space="preserve"> </w:t>
            </w:r>
            <w:r w:rsidRPr="006F5815">
              <w:rPr>
                <w:position w:val="-2"/>
                <w:szCs w:val="17"/>
              </w:rPr>
              <w:t>designation should take</w:t>
            </w:r>
            <w:r w:rsidRPr="003B4FBC">
              <w:rPr>
                <w:position w:val="-2"/>
                <w:szCs w:val="17"/>
              </w:rPr>
              <w:t xml:space="preserve"> </w:t>
            </w:r>
            <w:hyperlink w:history="1" r:id="rId14">
              <w:r w:rsidRPr="0019328E">
                <w:rPr>
                  <w:color w:val="1F497D"/>
                  <w:position w:val="-2"/>
                  <w:szCs w:val="17"/>
                </w:rPr>
                <w:t>ACCT253</w:t>
              </w:r>
            </w:hyperlink>
            <w:r w:rsidRPr="00A90979">
              <w:rPr>
                <w:rFonts w:eastAsia="Times New Roman"/>
                <w:position w:val="-2"/>
                <w:szCs w:val="17"/>
              </w:rPr>
              <w:t> </w:t>
            </w:r>
          </w:p>
        </w:tc>
      </w:tr>
      <w:tr w:rsidRPr="000D64AE" w:rsidR="000475C2" w:rsidTr="000D64AE" w14:paraId="0B108C19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DA3A06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94D9551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12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F62EF8" w:rsidR="000475C2" w:rsidP="000475C2" w:rsidRDefault="000475C2" w14:paraId="20660E9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5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245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64B236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B9A111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08F788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32FC5BDF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4DB4A8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BC65C9B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15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43DB780E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16">
              <w:r w:rsidRPr="005D3485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43</w:t>
              </w:r>
            </w:hyperlink>
            <w:r w:rsidRPr="005D3485">
              <w:rPr>
                <w:rFonts w:eastAsia="Times New Roman"/>
                <w:color w:val="44546A"/>
                <w:position w:val="-2"/>
                <w:sz w:val="17"/>
                <w:szCs w:val="17"/>
              </w:rPr>
              <w:t xml:space="preserve"> or </w:t>
            </w:r>
            <w:hyperlink w:history="1" r:id="rId17">
              <w:r w:rsidRPr="00F62EF8">
                <w:rPr>
                  <w:rStyle w:val="Hyperlink"/>
                  <w:rFonts w:eastAsia="Times New Roman"/>
                  <w:color w:val="44546A"/>
                  <w:position w:val="-2"/>
                  <w:sz w:val="17"/>
                  <w:szCs w:val="17"/>
                  <w:u w:val="none"/>
                </w:rPr>
                <w:t>COMM277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599917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F6D8C8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8B49672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71A77C93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65D464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35E5B47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18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25E076D4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8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7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F3B7A2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7CA33E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3355FC2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27C32059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1631135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097F732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21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F62EF8" w:rsidR="000475C2" w:rsidP="000475C2" w:rsidRDefault="000475C2" w14:paraId="30F303F2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19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248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5EB190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72C11A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0AD69D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21DCCCEE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3BCC0B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B3AD44B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24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F62EF8" w:rsidR="000475C2" w:rsidP="000475C2" w:rsidRDefault="000475C2" w14:paraId="1AEF45F2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0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LGST369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85B22C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B51887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1ED90E7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74375A37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EAE863A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86028A6" w14:textId="77777777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27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1C045062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1">
              <w:r w:rsidRPr="005D3485">
                <w:t>MGSC301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C8C7E9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4E2440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7585EBD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0D64AE" w:rsidR="000475C2" w:rsidTr="000D64AE" w14:paraId="30AA07A2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A8CDCDB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Ju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9016E30" w14:textId="77777777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30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26ECFCD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2">
              <w:r w:rsidRPr="005D3485">
                <w:t>MATH244</w:t>
              </w:r>
            </w:hyperlink>
            <w:r w:rsidRPr="005D3485">
              <w:t xml:space="preserve"> or </w:t>
            </w:r>
            <w:hyperlink w:history="1" r:id="rId23">
              <w:r w:rsidRPr="005D3485">
                <w:t>MATH260</w:t>
              </w:r>
            </w:hyperlink>
            <w:r w:rsidRPr="005D3485">
              <w:t xml:space="preserve"> or </w:t>
            </w:r>
            <w:hyperlink w:history="1" r:id="rId24">
              <w:r w:rsidRPr="005D3485">
                <w:t>MATH265</w:t>
              </w:r>
            </w:hyperlink>
            <w:r w:rsidRPr="005D3485">
              <w:t xml:space="preserve"> or </w:t>
            </w:r>
            <w:hyperlink w:history="1" r:id="rId25">
              <w:r w:rsidRPr="005D3485">
                <w:t>MATH270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CAD3A1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C9A911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0BC3E2C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t xml:space="preserve">Students who plan to pursue 400 level Finance courses are encouraged to take </w:t>
            </w:r>
            <w:hyperlink w:history="1" r:id="rId26">
              <w:r w:rsidRPr="000D64AE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MATH260</w:t>
              </w:r>
            </w:hyperlink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.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4F59DFBB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0475C2" w:rsidP="000475C2" w:rsidRDefault="000475C2" w14:paraId="05F3B00A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LEVEL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0475C2" w:rsidP="000475C2" w:rsidRDefault="000475C2" w14:paraId="70B52F78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szCs w:val="22"/>
              </w:rPr>
              <w:t>TOTAL CREDIT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0475C2" w:rsidP="000475C2" w:rsidRDefault="000475C2" w14:paraId="71EB0581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0475C2" w:rsidP="000475C2" w:rsidRDefault="000475C2" w14:paraId="603F09E4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REQUIREMENT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0475C2" w:rsidP="000475C2" w:rsidRDefault="000475C2" w14:paraId="6D6B5C8C" w14:textId="77777777">
            <w:pPr>
              <w:pStyle w:val="TableText"/>
              <w:jc w:val="center"/>
              <w:rPr>
                <w:rFonts w:eastAsia="Times New Roman"/>
                <w:b/>
                <w:szCs w:val="22"/>
              </w:rPr>
            </w:pPr>
            <w:r w:rsidRPr="000D64AE">
              <w:rPr>
                <w:rFonts w:eastAsia="Times New Roman"/>
                <w:b/>
                <w:szCs w:val="22"/>
              </w:rPr>
              <w:t>COURSE PROGRESS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C6D9F1"/>
            <w:tcMar>
              <w:top w:w="15" w:type="dxa"/>
              <w:bottom w:w="15" w:type="dxa"/>
            </w:tcMar>
            <w:vAlign w:val="center"/>
          </w:tcPr>
          <w:p w:rsidRPr="000D64AE" w:rsidR="000475C2" w:rsidP="000475C2" w:rsidRDefault="000475C2" w14:paraId="4ACA5634" w14:textId="77777777">
            <w:pPr>
              <w:pStyle w:val="TableText"/>
              <w:jc w:val="center"/>
              <w:rPr>
                <w:rFonts w:eastAsia="Times New Roman"/>
                <w:b/>
                <w:color w:val="1F497D"/>
                <w:szCs w:val="22"/>
              </w:rPr>
            </w:pPr>
            <w:r w:rsidRPr="000D64AE">
              <w:rPr>
                <w:rFonts w:eastAsia="Times New Roman"/>
                <w:b/>
                <w:color w:val="1F497D"/>
                <w:szCs w:val="22"/>
              </w:rPr>
              <w:t>COMMENTS</w:t>
            </w:r>
          </w:p>
        </w:tc>
      </w:tr>
      <w:tr w:rsidRPr="000D64AE" w:rsidR="000475C2" w:rsidTr="000D64AE" w14:paraId="2F5476D3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5E8F6C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5501513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33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3C453924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hyperlink w:history="1" r:id="rId27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CCT355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6ADFF9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C33BBD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7BB1655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12E562D0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65F3C1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E921EF8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36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F62EF8" w:rsidP="000475C2" w:rsidRDefault="000475C2" w14:paraId="66BAE24A" w14:textId="77777777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hyperlink w:history="1" r:id="rId28">
              <w:r w:rsidRPr="005D3485">
                <w:rPr>
                  <w:color w:val="1F497D"/>
                  <w:position w:val="-2"/>
                  <w:sz w:val="17"/>
                  <w:szCs w:val="17"/>
                </w:rPr>
                <w:t>ADMN417</w:t>
              </w:r>
            </w:hyperlink>
            <w:r w:rsidRPr="005D3485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:rsidRPr="005D3485" w:rsidR="000475C2" w:rsidP="000475C2" w:rsidRDefault="000475C2" w14:paraId="2A8814B0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29">
              <w:r w:rsidRPr="005D3485">
                <w:rPr>
                  <w:color w:val="1F497D"/>
                  <w:position w:val="-2"/>
                  <w:sz w:val="17"/>
                  <w:szCs w:val="17"/>
                </w:rPr>
                <w:t>ECON401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18E7BA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22B909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C56A42F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27030A4A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50C80D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BB738DB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39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F62EF8" w:rsidR="000475C2" w:rsidP="000475C2" w:rsidRDefault="000475C2" w14:paraId="4F0CFC5B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</w:rPr>
            </w:pPr>
            <w:hyperlink w:history="1" r:id="rId30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MIS351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039FDE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BCDA43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B228988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41BA09F4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AAE714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13D8E8F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42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4192D9E4" w14:textId="77777777">
            <w:pPr>
              <w:pStyle w:val="TableText"/>
              <w:rPr>
                <w:rFonts w:eastAsia="Times New Roman"/>
                <w:position w:val="-2"/>
                <w:sz w:val="17"/>
                <w:szCs w:val="17"/>
              </w:rPr>
            </w:pPr>
            <w:hyperlink w:history="1" r:id="rId31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C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300</w:t>
              </w:r>
            </w:hyperlink>
            <w:r w:rsidRPr="005D3485">
              <w:rPr>
                <w:rFonts w:eastAsia="Times New Roman"/>
                <w:color w:val="1F497D"/>
                <w:position w:val="-2"/>
                <w:sz w:val="17"/>
                <w:szCs w:val="17"/>
              </w:rPr>
              <w:t>/</w:t>
            </w:r>
            <w:hyperlink w:history="1" r:id="rId32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ECON300</w:t>
              </w:r>
            </w:hyperlink>
            <w:r w:rsidRPr="005D3485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</w:p>
          <w:p w:rsidRPr="00EF56D2" w:rsidR="000475C2" w:rsidP="000475C2" w:rsidRDefault="000475C2" w14:paraId="39BDE6C8" w14:textId="77777777">
            <w:pPr>
              <w:pStyle w:val="TableText"/>
              <w:rPr>
                <w:rFonts w:eastAsia="Times New Roman"/>
                <w:color w:val="1F497D"/>
                <w:szCs w:val="22"/>
                <w:u w:val="single"/>
              </w:rPr>
            </w:pPr>
            <w:r w:rsidRPr="001E2C37">
              <w:rPr>
                <w:rFonts w:eastAsia="Times New Roman"/>
                <w:position w:val="-2"/>
                <w:sz w:val="17"/>
                <w:szCs w:val="17"/>
              </w:rPr>
              <w:t xml:space="preserve">or </w:t>
            </w:r>
            <w:hyperlink w:history="1" r:id="rId33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FNCE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3</w:t>
              </w:r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70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54B502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54F160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60BE76C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>
              <w:rPr>
                <w:position w:val="-2"/>
                <w:sz w:val="17"/>
                <w:szCs w:val="17"/>
              </w:rPr>
              <w:t xml:space="preserve">Students planning to pursue further courses in finance or accounting should take </w:t>
            </w:r>
            <w:hyperlink w:history="1" r:id="rId34">
              <w:r w:rsidRPr="003907BB">
                <w:rPr>
                  <w:rStyle w:val="Hyperlink"/>
                  <w:color w:val="1F4E79"/>
                  <w:position w:val="-2"/>
                  <w:sz w:val="17"/>
                  <w:szCs w:val="17"/>
                </w:rPr>
                <w:t>FNCE370</w:t>
              </w:r>
            </w:hyperlink>
            <w:r w:rsidRPr="003907BB">
              <w:rPr>
                <w:color w:val="1F4E79"/>
                <w:position w:val="-2"/>
                <w:sz w:val="17"/>
                <w:szCs w:val="17"/>
              </w:rPr>
              <w:t>.</w:t>
            </w:r>
            <w:r w:rsidRPr="001E2C37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EF56D2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5145695E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91CA8E3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B87DEBC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45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5D3485" w:rsidR="000475C2" w:rsidP="000475C2" w:rsidRDefault="000475C2" w14:paraId="2678BD12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5">
              <w:r w:rsidRPr="005D3485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ORGB364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0FA2F3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8F2E68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9822800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</w:p>
        </w:tc>
      </w:tr>
      <w:tr w:rsidRPr="000D64AE" w:rsidR="000475C2" w:rsidTr="000D64AE" w14:paraId="4910671B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EE829B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B963BC2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48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F62EF8" w:rsidR="000475C2" w:rsidP="00044D27" w:rsidRDefault="000475C2" w14:paraId="2D7F644F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6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HRMT386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B37F49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CAEAF5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489E483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5D28D6DF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55057C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643D5B1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51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F62EF8" w:rsidR="000475C2" w:rsidP="000475C2" w:rsidRDefault="000475C2" w14:paraId="3369B8D3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7">
              <w:r w:rsidRPr="00F62EF8">
                <w:rPr>
                  <w:color w:val="1F497D"/>
                  <w:position w:val="-2"/>
                  <w:sz w:val="17"/>
                  <w:szCs w:val="17"/>
                </w:rPr>
                <w:t>MGSC312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9E4421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4C8DC4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8B75AF2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0C2E0E08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2C8048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E617405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54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="00F62EF8" w:rsidP="000475C2" w:rsidRDefault="000475C2" w14:paraId="0BACD5A3" w14:textId="77777777">
            <w:pPr>
              <w:pStyle w:val="TableText"/>
              <w:rPr>
                <w:color w:val="1F497D"/>
                <w:position w:val="-2"/>
                <w:sz w:val="17"/>
                <w:szCs w:val="17"/>
              </w:rPr>
            </w:pPr>
            <w:hyperlink w:history="1" r:id="rId38">
              <w:r w:rsidRPr="005D3485">
                <w:rPr>
                  <w:color w:val="1F497D"/>
                  <w:position w:val="-2"/>
                  <w:sz w:val="17"/>
                  <w:szCs w:val="17"/>
                </w:rPr>
                <w:t>MGSC368</w:t>
              </w:r>
            </w:hyperlink>
            <w:r w:rsidRPr="00131E1D">
              <w:rPr>
                <w:color w:val="1F497D"/>
                <w:position w:val="-2"/>
                <w:sz w:val="17"/>
                <w:szCs w:val="17"/>
              </w:rPr>
              <w:t xml:space="preserve"> or </w:t>
            </w:r>
          </w:p>
          <w:p w:rsidRPr="007F008B" w:rsidR="000475C2" w:rsidP="000475C2" w:rsidRDefault="000475C2" w14:paraId="008C9553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39">
              <w:r w:rsidRPr="005D3485">
                <w:rPr>
                  <w:color w:val="1F497D"/>
                  <w:position w:val="-2"/>
                  <w:sz w:val="17"/>
                  <w:szCs w:val="17"/>
                </w:rPr>
                <w:t>MGSC369</w:t>
              </w:r>
            </w:hyperlink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C49531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4056D3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F3B2CAF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 </w:t>
            </w:r>
          </w:p>
        </w:tc>
      </w:tr>
      <w:tr w:rsidRPr="000D64AE" w:rsidR="000475C2" w:rsidTr="000D64AE" w14:paraId="7E3CDCFA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DDCF99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15F4221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57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E788CF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1C469D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71D7CC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2148BB0E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0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</w:t>
            </w:r>
          </w:p>
        </w:tc>
      </w:tr>
      <w:tr w:rsidRPr="000D64AE" w:rsidR="000475C2" w:rsidTr="000D64AE" w14:paraId="16BD1B4B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FF65B4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9199C2C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0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6891FE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59A75B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1A2537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7B696E65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1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  <w:r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</w:t>
            </w:r>
          </w:p>
        </w:tc>
      </w:tr>
      <w:tr w:rsidRPr="000D64AE" w:rsidR="000475C2" w:rsidTr="000D64AE" w14:paraId="1BEDEFA0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FCCD6C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059460C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3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BE1109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446C06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950352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25146EDE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2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Pr="000D64AE" w:rsidR="000475C2" w:rsidTr="000D64AE" w14:paraId="1E2A23FF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20E90B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3D269D0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6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A32264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0F36A3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53E22C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0BC84C77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3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Pr="000D64AE" w:rsidR="000475C2" w:rsidTr="000D64AE" w14:paraId="1FD3B4CD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1B3B6A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6731206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69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787612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FA7AB86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E6C2C0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56E1645A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4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Pr="000D64AE" w:rsidR="000475C2" w:rsidTr="000D64AE" w14:paraId="28D0FC1C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7CBE9B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4D24277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72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14C840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F72E91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665400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6555D4C8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5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Pr="000D64AE" w:rsidR="000475C2" w:rsidTr="000D64AE" w14:paraId="754BACB4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46496E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1FD5EB3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75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026E9F3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FE9B87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4576980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587756D9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6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Pr="000D64AE" w:rsidR="000475C2" w:rsidTr="000D64AE" w14:paraId="7638806D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32D687A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00E1086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78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69CB66E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50F53F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1814A81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6B82064C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7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Business &amp; Administrative Studies</w:t>
              </w:r>
            </w:hyperlink>
          </w:p>
        </w:tc>
      </w:tr>
      <w:tr w:rsidRPr="000D64AE" w:rsidR="000475C2" w:rsidTr="000D64AE" w14:paraId="7D7D579B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0A3C84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648827F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81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6C32F75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90075D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21B6A1BD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76678C46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8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Non Business &amp; Administrative Studies</w:t>
              </w:r>
            </w:hyperlink>
            <w:r w:rsidR="005C1353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**</w:t>
            </w:r>
          </w:p>
        </w:tc>
      </w:tr>
      <w:tr w:rsidRPr="000D64AE" w:rsidR="000475C2" w:rsidTr="000D64AE" w14:paraId="74A08BAD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C96D104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0DD5C18" w14:textId="77777777">
            <w:pPr>
              <w:pStyle w:val="Credits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84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5722F629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734A5CE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Option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6DA29B7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7A7EFC43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hyperlink w:history="1" r:id="rId49"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Non Business &amp; Admin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i</w:t>
              </w:r>
              <w:r w:rsidRPr="007F008B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strative Studies</w:t>
              </w:r>
            </w:hyperlink>
          </w:p>
        </w:tc>
      </w:tr>
      <w:tr w:rsidRPr="000D64AE" w:rsidR="000475C2" w:rsidTr="000D64AE" w14:paraId="3CC03D40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4E1B5712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09E824AF" w14:textId="77777777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87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F62EF8" w:rsidR="000475C2" w:rsidP="000475C2" w:rsidRDefault="000475C2" w14:paraId="29D40A91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50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4</w:t>
              </w:r>
            </w:hyperlink>
            <w:r w:rsidRPr="00F62EF8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46A630F8" w14:textId="77777777">
            <w:pPr>
              <w:pStyle w:val="TableTex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position w:val="-2"/>
                <w:sz w:val="17"/>
                <w:szCs w:val="17"/>
              </w:rPr>
              <w:t>Required*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70B18131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EF56D2" w:rsidR="000475C2" w:rsidP="000D7434" w:rsidRDefault="000475C2" w14:paraId="64B6329A" w14:textId="77777777">
            <w:pPr>
              <w:pStyle w:val="TableText"/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</w:pPr>
            <w:r>
              <w:rPr>
                <w:position w:val="-2"/>
                <w:sz w:val="17"/>
                <w:szCs w:val="17"/>
              </w:rPr>
              <w:t>Capstone I</w:t>
            </w:r>
          </w:p>
        </w:tc>
      </w:tr>
      <w:tr w:rsidRPr="000D64AE" w:rsidR="000475C2" w:rsidTr="000D64AE" w14:paraId="4D26E572" w14:textId="77777777"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35FA8B08" w14:textId="77777777">
            <w:pPr>
              <w:pStyle w:val="TableText"/>
              <w:rPr>
                <w:rFonts w:eastAsia="Times New Roman"/>
                <w:szCs w:val="22"/>
              </w:rPr>
            </w:pPr>
            <w:r w:rsidRPr="000D64AE">
              <w:rPr>
                <w:rFonts w:eastAsia="Times New Roman"/>
                <w:position w:val="-2"/>
                <w:sz w:val="17"/>
                <w:szCs w:val="17"/>
              </w:rPr>
              <w:t>Senior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0475C2" w:rsidRDefault="000475C2" w14:paraId="67B47005" w14:textId="77777777">
            <w:pPr>
              <w:pStyle w:val="Credits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position w:val="-2"/>
                <w:sz w:val="17"/>
                <w:szCs w:val="17"/>
              </w:rPr>
              <w:t>90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F62EF8" w:rsidR="000475C2" w:rsidP="000475C2" w:rsidRDefault="000475C2" w14:paraId="103A5FEA" w14:textId="77777777">
            <w:pPr>
              <w:pStyle w:val="TableText"/>
              <w:rPr>
                <w:rFonts w:eastAsia="Times New Roman"/>
                <w:szCs w:val="22"/>
              </w:rPr>
            </w:pPr>
            <w:hyperlink w:history="1" r:id="rId51">
              <w:r w:rsidRPr="00F62EF8">
                <w:rPr>
                  <w:rFonts w:eastAsia="Times New Roman"/>
                  <w:color w:val="1F497D"/>
                  <w:position w:val="-2"/>
                  <w:sz w:val="17"/>
                  <w:szCs w:val="17"/>
                </w:rPr>
                <w:t>ADMN405</w:t>
              </w:r>
            </w:hyperlink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2A7E3D4C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Required</w:t>
            </w:r>
            <w:r>
              <w:rPr>
                <w:rFonts w:eastAsia="Times New Roman"/>
                <w:position w:val="-2"/>
                <w:sz w:val="17"/>
                <w:szCs w:val="17"/>
              </w:rPr>
              <w:t>*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4802434F" w14:textId="77777777">
            <w:pPr>
              <w:pStyle w:val="TableText"/>
              <w:rPr>
                <w:rFonts w:eastAsia="Times New Roman"/>
                <w:szCs w:val="22"/>
              </w:rPr>
            </w:pPr>
            <w:r w:rsidRPr="007F008B">
              <w:rPr>
                <w:rFonts w:eastAsia="Times New Roman"/>
                <w:position w:val="-2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inset" w:color="000000" w:sz="7" w:space="0"/>
              <w:left w:val="inset" w:color="000000" w:sz="7" w:space="0"/>
              <w:bottom w:val="inset" w:color="000000" w:sz="7" w:space="0"/>
              <w:right w:val="inset" w:color="000000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7F008B" w:rsidR="000475C2" w:rsidP="000475C2" w:rsidRDefault="000475C2" w14:paraId="19DCF81B" w14:textId="77777777">
            <w:pPr>
              <w:pStyle w:val="TableText"/>
              <w:rPr>
                <w:rFonts w:eastAsia="Times New Roman"/>
                <w:szCs w:val="22"/>
              </w:rPr>
            </w:pPr>
            <w:r w:rsidRPr="00E91F3B">
              <w:rPr>
                <w:color w:val="1F497D"/>
                <w:position w:val="-2"/>
                <w:sz w:val="17"/>
                <w:szCs w:val="17"/>
              </w:rPr>
              <w:t>Capstone II Last course completed – Must be taken with AU</w:t>
            </w:r>
          </w:p>
        </w:tc>
      </w:tr>
    </w:tbl>
    <w:p w:rsidR="00167371" w:rsidP="00167371" w:rsidRDefault="00167371" w14:paraId="683D24BF" w14:textId="77777777">
      <w:pPr>
        <w:pStyle w:val="TableText"/>
      </w:pPr>
    </w:p>
    <w:p w:rsidR="00167371" w:rsidP="00167371" w:rsidRDefault="00167371" w14:paraId="0CB7A787" w14:textId="77777777">
      <w:pPr>
        <w:pStyle w:val="TableText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048"/>
      </w:tblGrid>
      <w:tr w:rsidR="00F14878" w:rsidTr="5CE41462" w14:paraId="0807710A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F14878" w:rsidP="00834405" w:rsidRDefault="00F14878" w14:paraId="7CA2AE58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0D64AE">
              <w:rPr>
                <w:rFonts w:eastAsia="Times New Roman"/>
                <w:color w:val="1F497D"/>
                <w:szCs w:val="22"/>
              </w:rPr>
              <w:t xml:space="preserve">* Note: Program requires 12 credits at the </w:t>
            </w:r>
            <w:r w:rsidR="00834405">
              <w:rPr>
                <w:rFonts w:eastAsia="Times New Roman"/>
                <w:color w:val="1F497D"/>
                <w:szCs w:val="22"/>
              </w:rPr>
              <w:t>400-level (including</w:t>
            </w:r>
            <w:r w:rsidRPr="001C3270" w:rsidR="000475C2">
              <w:rPr>
                <w:color w:val="1F497D"/>
                <w:position w:val="-2"/>
                <w:sz w:val="17"/>
                <w:szCs w:val="17"/>
              </w:rPr>
              <w:t xml:space="preserve"> </w:t>
            </w:r>
            <w:hyperlink w:history="1" r:id="rId52">
              <w:r w:rsidRPr="00716A59" w:rsidR="00044D27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405</w:t>
              </w:r>
            </w:hyperlink>
            <w:r w:rsidR="00044D27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 xml:space="preserve"> </w:t>
            </w:r>
            <w:r w:rsidR="00834405">
              <w:rPr>
                <w:rFonts w:eastAsia="Times New Roman"/>
                <w:color w:val="1F497D"/>
                <w:position w:val="-2"/>
                <w:sz w:val="17"/>
                <w:szCs w:val="17"/>
                <w:u w:val="single"/>
              </w:rPr>
              <w:t>)</w:t>
            </w:r>
            <w:r w:rsidRPr="00A90979" w:rsidR="000475C2">
              <w:rPr>
                <w:rFonts w:eastAsia="Times New Roman"/>
                <w:szCs w:val="22"/>
              </w:rPr>
              <w:t>.</w:t>
            </w:r>
            <w:r w:rsidR="000475C2">
              <w:rPr>
                <w:rFonts w:eastAsia="Times New Roman"/>
                <w:szCs w:val="22"/>
              </w:rPr>
              <w:t>*</w:t>
            </w:r>
          </w:p>
        </w:tc>
      </w:tr>
      <w:tr w:rsidR="005C1353" w:rsidTr="5CE41462" w14:paraId="26C83B92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</w:tcPr>
          <w:p w:rsidRPr="00443549" w:rsidR="005C1353" w:rsidP="005C1353" w:rsidRDefault="005C1353" w14:paraId="208844E8" w14:textId="2A64F756">
            <w:pPr>
              <w:rPr>
                <w:sz w:val="16"/>
                <w:szCs w:val="16"/>
              </w:rPr>
            </w:pPr>
            <w:r w:rsidRPr="5CE41462" w:rsidR="005C1353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>**</w:t>
            </w:r>
            <w:hyperlink r:id="Ra316e16a8743402a">
              <w:r w:rsidRPr="5CE41462" w:rsidR="005C1353">
                <w:rPr>
                  <w:rStyle w:val="Hyperlink"/>
                  <w:rFonts w:eastAsia="Times New Roman" w:cs="Arial"/>
                  <w:color w:val="1F4E79" w:themeColor="accent5" w:themeTint="FF" w:themeShade="80"/>
                  <w:sz w:val="16"/>
                  <w:szCs w:val="16"/>
                  <w:lang w:val="en-CA"/>
                </w:rPr>
                <w:t>PHIL333</w:t>
              </w:r>
            </w:hyperlink>
            <w:r w:rsidRPr="5CE41462" w:rsidR="005C1353">
              <w:rPr>
                <w:rFonts w:eastAsia="Times New Roman" w:cs="Arial"/>
                <w:color w:val="1F4E79" w:themeColor="accent5" w:themeTint="FF" w:themeShade="80"/>
                <w:sz w:val="16"/>
                <w:szCs w:val="16"/>
                <w:lang w:val="en-CA"/>
              </w:rPr>
              <w:t xml:space="preserve"> or </w:t>
            </w:r>
            <w:hyperlink r:id="Rb61cc89d39a64bc7">
              <w:r w:rsidRPr="5CE41462" w:rsidR="005C1353">
                <w:rPr>
                  <w:rStyle w:val="Hyperlink"/>
                  <w:rFonts w:eastAsia="Times New Roman" w:cs="Arial"/>
                  <w:color w:val="1F4E79" w:themeColor="accent5" w:themeTint="FF" w:themeShade="80"/>
                  <w:sz w:val="16"/>
                  <w:szCs w:val="16"/>
                  <w:lang w:val="en-CA"/>
                </w:rPr>
                <w:t>PHIL337</w:t>
              </w:r>
            </w:hyperlink>
            <w:r w:rsidRPr="5CE41462" w:rsidR="005C1353">
              <w:rPr>
                <w:rFonts w:eastAsia="Times New Roman" w:cs="Arial"/>
                <w:color w:val="1F497D"/>
                <w:sz w:val="16"/>
                <w:szCs w:val="16"/>
                <w:lang w:val="en-CA"/>
              </w:rPr>
              <w:t xml:space="preserve"> is strongly recommended if not already taken within the diploma.</w:t>
            </w:r>
          </w:p>
        </w:tc>
      </w:tr>
      <w:tr w:rsidR="000475C2" w:rsidTr="5CE41462" w14:paraId="6514691F" w14:textId="77777777">
        <w:tc>
          <w:tcPr>
            <w:tcW w:w="0" w:type="auto"/>
            <w:tcBorders>
              <w:top w:val="inset" w:color="000000" w:themeColor="text1" w:sz="7" w:space="0"/>
              <w:left w:val="inset" w:color="000000" w:themeColor="text1" w:sz="7" w:space="0"/>
              <w:bottom w:val="inset" w:color="000000" w:themeColor="text1" w:sz="7" w:space="0"/>
              <w:right w:val="inset" w:color="000000" w:themeColor="text1" w:sz="7" w:space="0"/>
            </w:tcBorders>
            <w:shd w:val="clear" w:color="auto" w:fill="auto"/>
            <w:tcMar>
              <w:top w:w="45" w:type="dxa"/>
              <w:bottom w:w="45" w:type="dxa"/>
            </w:tcMar>
            <w:vAlign w:val="center"/>
          </w:tcPr>
          <w:p w:rsidRPr="000D64AE" w:rsidR="000475C2" w:rsidP="00834405" w:rsidRDefault="000475C2" w14:paraId="6AA207DC" w14:textId="77777777">
            <w:pPr>
              <w:pStyle w:val="TableText"/>
              <w:rPr>
                <w:rFonts w:eastAsia="Times New Roman"/>
                <w:color w:val="1F497D"/>
                <w:szCs w:val="22"/>
              </w:rPr>
            </w:pPr>
            <w:r w:rsidRPr="00304E50">
              <w:rPr>
                <w:b/>
              </w:rPr>
              <w:t>Residency requirement.</w:t>
            </w:r>
            <w:r w:rsidRPr="00304E50">
              <w:t xml:space="preserve"> A minimum of 30 credits must be obtained through Athabasca University in senior (300 or 400 level) courses</w:t>
            </w:r>
            <w:r>
              <w:t>,</w:t>
            </w:r>
            <w:r w:rsidRPr="00304E50">
              <w:t xml:space="preserve"> includ</w:t>
            </w:r>
            <w:r>
              <w:t>ing</w:t>
            </w:r>
            <w:r w:rsidRPr="00304E50">
              <w:t xml:space="preserve"> </w:t>
            </w:r>
            <w:hyperlink w:history="1" r:id="rId55">
              <w:r w:rsidRPr="00716A59" w:rsidR="00044D27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ADMN</w:t>
              </w:r>
              <w:r w:rsidRPr="00716A59" w:rsidR="00044D27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4</w:t>
              </w:r>
              <w:r w:rsidRPr="00716A59" w:rsidR="00044D27">
                <w:rPr>
                  <w:rFonts w:eastAsia="Times New Roman"/>
                  <w:color w:val="1F497D"/>
                  <w:position w:val="-2"/>
                  <w:sz w:val="17"/>
                  <w:szCs w:val="17"/>
                  <w:u w:val="single"/>
                </w:rPr>
                <w:t>05</w:t>
              </w:r>
            </w:hyperlink>
          </w:p>
        </w:tc>
      </w:tr>
    </w:tbl>
    <w:p w:rsidR="00167371" w:rsidP="00167371" w:rsidRDefault="00167371" w14:paraId="5B11C12C" w14:textId="77777777">
      <w:pPr>
        <w:pStyle w:val="TableText"/>
        <w:rPr>
          <w:rFonts w:cs="Arial"/>
        </w:rPr>
      </w:pPr>
    </w:p>
    <w:sectPr w:rsidR="00167371" w:rsidSect="00FA72AF">
      <w:headerReference w:type="even" r:id="rId56"/>
      <w:headerReference w:type="default" r:id="rId57"/>
      <w:footerReference w:type="even" r:id="rId58"/>
      <w:footerReference w:type="default" r:id="rId59"/>
      <w:pgSz w:w="12240" w:h="15840" w:orient="portrait"/>
      <w:pgMar w:top="1477" w:right="1608" w:bottom="1440" w:left="1800" w:header="708" w:footer="12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F553A" w:rsidP="007204D7" w:rsidRDefault="00CF553A" w14:paraId="73E7E72F" w14:textId="77777777">
      <w:r>
        <w:separator/>
      </w:r>
    </w:p>
  </w:endnote>
  <w:endnote w:type="continuationSeparator" w:id="0">
    <w:p w:rsidR="00CF553A" w:rsidP="007204D7" w:rsidRDefault="00CF553A" w14:paraId="7A1C997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7742" w:rsidP="00360779" w:rsidRDefault="00007742" w14:paraId="489AAC51" w14:textId="77777777">
    <w:pPr>
      <w:pStyle w:val="Foot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D2FC3" w:rsidR="00007742" w:rsidP="00FA72AF" w:rsidRDefault="00214445" w14:paraId="2E65600B" w14:textId="77777777">
    <w:pPr>
      <w:pStyle w:val="Footer"/>
      <w:jc w:val="right"/>
    </w:pPr>
    <w:r>
      <w:rPr>
        <w:noProof/>
      </w:rPr>
      <w:pict w14:anchorId="66C82534">
        <v:shapetype id="_x0000_t202" coordsize="21600,21600" o:spt="202" path="m,l,21600r21600,l21600,xe">
          <v:stroke joinstyle="miter"/>
          <v:path gradientshapeok="t" o:connecttype="rect"/>
        </v:shapetype>
        <v:shape id="Text Box 3" style="position:absolute;left:0;text-align:left;margin-left:261pt;margin-top:31.7pt;width:180pt;height:27pt;z-index:2;visibility:visible;mso-width-relative:margin;mso-height-relative:margin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">
          <v:textbox>
            <w:txbxContent>
              <w:p w:rsidR="00007742" w:rsidP="00FA72AF" w:rsidRDefault="00007742" w14:paraId="3D986A64" w14:textId="77777777">
                <w:pPr>
                  <w:jc w:val="right"/>
                </w:pPr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 xml:space="preserve">Focused on the future of </w:t>
                </w:r>
                <w:proofErr w:type="gramStart"/>
                <w:r w:rsidRPr="00F33AE1">
                  <w:rPr>
                    <w:rFonts w:ascii="Georgia" w:hAnsi="Georgia" w:eastAsia="Times New Roman"/>
                    <w:color w:val="F37321"/>
                    <w:szCs w:val="20"/>
                    <w:shd w:val="clear" w:color="auto" w:fill="FFFFFF"/>
                  </w:rPr>
                  <w:t>learning</w:t>
                </w:r>
                <w:proofErr w:type="gramEnd"/>
              </w:p>
            </w:txbxContent>
          </v:textbox>
        </v:shape>
      </w:pict>
    </w:r>
    <w:r>
      <w:rPr>
        <w:noProof/>
      </w:rPr>
      <w:pict w14:anchorId="2748197A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3" style="position:absolute;left:0;text-align:left;margin-left:0;margin-top:31.7pt;width:81pt;height:32.3pt;z-index:1;visibility:visible;mso-wrap-edited:f" o:spid="_x0000_s1025" type="#_x0000_t75">
          <v:imagedata o:title="" r:id="rId1"/>
        </v:shape>
      </w:pict>
    </w:r>
    <w:r w:rsidRPr="00F33AE1" w:rsidR="00007742">
      <w:rPr>
        <w:rFonts w:ascii="Georgia" w:hAnsi="Georgia" w:eastAsia="Times New Roman"/>
        <w:color w:val="F37321"/>
        <w:szCs w:val="20"/>
        <w:shd w:val="clear" w:color="auto" w:fill="FFFFFF"/>
      </w:rPr>
      <w:t>.</w:t>
    </w:r>
    <w:r w:rsidRPr="00B77DC4">
      <w:rPr>
        <w:noProof/>
      </w:rPr>
      <w:pict w14:anchorId="69DE1912">
        <v:shape id="Picture 2" style="width:440.25pt;height:12pt;visibility:visible" o:spid="_x0000_i1025" type="#_x0000_t75">
          <v:imagedata o:title="" r:id="rId2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F553A" w:rsidP="007204D7" w:rsidRDefault="00CF553A" w14:paraId="62BD2377" w14:textId="77777777">
      <w:r>
        <w:separator/>
      </w:r>
    </w:p>
  </w:footnote>
  <w:footnote w:type="continuationSeparator" w:id="0">
    <w:p w:rsidR="00CF553A" w:rsidP="007204D7" w:rsidRDefault="00CF553A" w14:paraId="4CEAAB2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7742" w:rsidP="00360779" w:rsidRDefault="00007742" w14:paraId="51341797" w14:textId="77777777">
    <w:pPr>
      <w:pStyle w:val="Header"/>
      <w:tabs>
        <w:tab w:val="clear" w:pos="4320"/>
        <w:tab w:val="clear" w:pos="8640"/>
        <w:tab w:val="center" w:pos="4416"/>
        <w:tab w:val="right" w:pos="8832"/>
      </w:tabs>
    </w:pPr>
    <w:r>
      <w:t>[Type text]</w:t>
    </w:r>
    <w:r>
      <w:tab/>
    </w:r>
    <w:r>
      <w:t>[Type text]</w:t>
    </w:r>
    <w:r>
      <w:tab/>
    </w:r>
    <w:r>
      <w:t>[Type text]</w:t>
    </w:r>
  </w:p>
  <w:p w:rsidR="00007742" w:rsidRDefault="00007742" w14:paraId="5679E7F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60779" w:rsidR="00007742" w:rsidP="00127279" w:rsidRDefault="00214445" w14:paraId="332CACF4" w14:textId="6E5E9A33">
    <w:pPr>
      <w:pStyle w:val="PageHeader"/>
    </w:pPr>
    <w:r>
      <w:pict w14:anchorId="5FD0B762">
        <v:shapetype id="_x0000_t202" coordsize="21600,21600" o:spt="202" path="m,l,21600r21600,l21600,xe">
          <v:stroke joinstyle="miter"/>
          <v:path gradientshapeok="t" o:connecttype="rect"/>
        </v:shapetype>
        <v:shape id="Text Box 5" style="position:absolute;left:0;text-align:left;margin-left:-9pt;margin-top:-24.55pt;width:450pt;height:54pt;z-index:-1;visibility:visible;mso-width-relative:margin;mso-height-relative:margin" o:spid="_x0000_s1028" fillcolor="#10325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">
          <v:textbox>
            <w:txbxContent>
              <w:p w:rsidR="00007742" w:rsidP="00FA72AF" w:rsidRDefault="00007742" w14:paraId="14063224" w14:textId="77777777"/>
            </w:txbxContent>
          </v:textbox>
        </v:shape>
      </w:pict>
    </w:r>
    <w:r>
      <w:pict w14:anchorId="65180D6E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Picture 11" style="position:absolute;left:0;text-align:left;margin-left:-8.95pt;margin-top:-14.45pt;width:109.85pt;height:43.95pt;z-index:3;visibility:visible;mso-wrap-edited:f" o:spid="_x0000_s1027" type="#_x0000_t75">
          <v:imagedata cropleft="4230f" croptop="4958f" cropright="16324f" cropbottom="6259f" o:title="" r:id="rId1"/>
        </v:shape>
      </w:pict>
    </w:r>
    <w:r w:rsidRPr="00360779" w:rsidR="00007742">
      <w:t>Program Plan I 20</w:t>
    </w:r>
    <w:r w:rsidR="005D3485">
      <w:t>2</w:t>
    </w:r>
    <w:r w:rsidR="00315FA1">
      <w:t>3</w:t>
    </w:r>
    <w:r w:rsidRPr="00360779" w:rsidR="00007742">
      <w:t xml:space="preserve"> / 20</w:t>
    </w:r>
    <w:r w:rsidR="00044D27">
      <w:t>2</w:t>
    </w:r>
    <w:r w:rsidR="00315FA1">
      <w:t>4</w:t>
    </w:r>
  </w:p>
  <w:p w:rsidR="00007742" w:rsidRDefault="00007742" w14:paraId="53F3E98D" w14:textId="77777777">
    <w:pPr>
      <w:pStyle w:val="Header"/>
    </w:pPr>
  </w:p>
  <w:p w:rsidR="00007742" w:rsidP="00373A59" w:rsidRDefault="00007742" w14:paraId="4F53A90D" w14:textId="77777777">
    <w:pPr>
      <w:pStyle w:val="Header"/>
      <w:ind w:left="-142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N7W0tDQxNjcwMDZQ0lEKTi0uzszPAykwqgUA53pLKywAAAA="/>
  </w:docVars>
  <w:rsids>
    <w:rsidRoot w:val="003157DD"/>
    <w:rsid w:val="00004A91"/>
    <w:rsid w:val="00007742"/>
    <w:rsid w:val="00026805"/>
    <w:rsid w:val="00027853"/>
    <w:rsid w:val="00041A5D"/>
    <w:rsid w:val="00044D27"/>
    <w:rsid w:val="000475C2"/>
    <w:rsid w:val="00061B89"/>
    <w:rsid w:val="00067FEA"/>
    <w:rsid w:val="00071530"/>
    <w:rsid w:val="0007503A"/>
    <w:rsid w:val="000940A4"/>
    <w:rsid w:val="000A2223"/>
    <w:rsid w:val="000A2E9A"/>
    <w:rsid w:val="000A4D67"/>
    <w:rsid w:val="000A4EF8"/>
    <w:rsid w:val="000C6321"/>
    <w:rsid w:val="000D64AE"/>
    <w:rsid w:val="000D7434"/>
    <w:rsid w:val="0010436C"/>
    <w:rsid w:val="00110300"/>
    <w:rsid w:val="00127279"/>
    <w:rsid w:val="001421A8"/>
    <w:rsid w:val="00163542"/>
    <w:rsid w:val="00163CEF"/>
    <w:rsid w:val="00167371"/>
    <w:rsid w:val="0018384B"/>
    <w:rsid w:val="001A1CC4"/>
    <w:rsid w:val="001C173F"/>
    <w:rsid w:val="001C3174"/>
    <w:rsid w:val="001D67CF"/>
    <w:rsid w:val="001E08BA"/>
    <w:rsid w:val="001E4C32"/>
    <w:rsid w:val="002019BF"/>
    <w:rsid w:val="00214445"/>
    <w:rsid w:val="0024036D"/>
    <w:rsid w:val="002844DE"/>
    <w:rsid w:val="00294C5C"/>
    <w:rsid w:val="00295D49"/>
    <w:rsid w:val="002A37C5"/>
    <w:rsid w:val="002A674F"/>
    <w:rsid w:val="002D3216"/>
    <w:rsid w:val="002F029D"/>
    <w:rsid w:val="00306AE3"/>
    <w:rsid w:val="00313790"/>
    <w:rsid w:val="0031574F"/>
    <w:rsid w:val="003157DD"/>
    <w:rsid w:val="00315FA1"/>
    <w:rsid w:val="00320C7D"/>
    <w:rsid w:val="00346F02"/>
    <w:rsid w:val="00351BFE"/>
    <w:rsid w:val="00354A60"/>
    <w:rsid w:val="00356CC8"/>
    <w:rsid w:val="00360779"/>
    <w:rsid w:val="00365D00"/>
    <w:rsid w:val="003715CB"/>
    <w:rsid w:val="00373A59"/>
    <w:rsid w:val="00383FA6"/>
    <w:rsid w:val="003907BB"/>
    <w:rsid w:val="003C2218"/>
    <w:rsid w:val="003F3A20"/>
    <w:rsid w:val="00404180"/>
    <w:rsid w:val="00405889"/>
    <w:rsid w:val="00437B30"/>
    <w:rsid w:val="00443549"/>
    <w:rsid w:val="004A2159"/>
    <w:rsid w:val="004D2FC3"/>
    <w:rsid w:val="004D47BF"/>
    <w:rsid w:val="004E0791"/>
    <w:rsid w:val="004F4FFB"/>
    <w:rsid w:val="00504860"/>
    <w:rsid w:val="00514DC9"/>
    <w:rsid w:val="00531544"/>
    <w:rsid w:val="0054390F"/>
    <w:rsid w:val="0055113A"/>
    <w:rsid w:val="005C1353"/>
    <w:rsid w:val="005D0E50"/>
    <w:rsid w:val="005D3485"/>
    <w:rsid w:val="00600C9F"/>
    <w:rsid w:val="006053E1"/>
    <w:rsid w:val="00626D5F"/>
    <w:rsid w:val="00647A6E"/>
    <w:rsid w:val="006864ED"/>
    <w:rsid w:val="006938D2"/>
    <w:rsid w:val="006956AC"/>
    <w:rsid w:val="006B0404"/>
    <w:rsid w:val="006B317C"/>
    <w:rsid w:val="006B5C70"/>
    <w:rsid w:val="006B7D75"/>
    <w:rsid w:val="006C2AC2"/>
    <w:rsid w:val="006C330A"/>
    <w:rsid w:val="006C7F36"/>
    <w:rsid w:val="006D5C77"/>
    <w:rsid w:val="006E700D"/>
    <w:rsid w:val="006F1EB8"/>
    <w:rsid w:val="006F4AC0"/>
    <w:rsid w:val="006F5091"/>
    <w:rsid w:val="007160B9"/>
    <w:rsid w:val="007204D7"/>
    <w:rsid w:val="00724F85"/>
    <w:rsid w:val="00727965"/>
    <w:rsid w:val="007339AD"/>
    <w:rsid w:val="007916C2"/>
    <w:rsid w:val="007925B8"/>
    <w:rsid w:val="007A4506"/>
    <w:rsid w:val="007B2D6E"/>
    <w:rsid w:val="007C53E3"/>
    <w:rsid w:val="007C5F48"/>
    <w:rsid w:val="007D604D"/>
    <w:rsid w:val="00807A7A"/>
    <w:rsid w:val="00814A73"/>
    <w:rsid w:val="00831A40"/>
    <w:rsid w:val="00834405"/>
    <w:rsid w:val="00834CDA"/>
    <w:rsid w:val="00841C88"/>
    <w:rsid w:val="0086254B"/>
    <w:rsid w:val="00883FF3"/>
    <w:rsid w:val="008B2D48"/>
    <w:rsid w:val="008B51A7"/>
    <w:rsid w:val="008E197B"/>
    <w:rsid w:val="008E7CA7"/>
    <w:rsid w:val="008F1C4C"/>
    <w:rsid w:val="0090078A"/>
    <w:rsid w:val="00922D88"/>
    <w:rsid w:val="00925439"/>
    <w:rsid w:val="009552D2"/>
    <w:rsid w:val="00991A17"/>
    <w:rsid w:val="009A08DD"/>
    <w:rsid w:val="009A2E73"/>
    <w:rsid w:val="009A321A"/>
    <w:rsid w:val="009C2D7C"/>
    <w:rsid w:val="009D00A7"/>
    <w:rsid w:val="009D177B"/>
    <w:rsid w:val="009D33CB"/>
    <w:rsid w:val="009F3018"/>
    <w:rsid w:val="00A037DA"/>
    <w:rsid w:val="00A04A06"/>
    <w:rsid w:val="00A207A5"/>
    <w:rsid w:val="00A3483C"/>
    <w:rsid w:val="00A542EE"/>
    <w:rsid w:val="00A72D00"/>
    <w:rsid w:val="00A80FF4"/>
    <w:rsid w:val="00A9764F"/>
    <w:rsid w:val="00AA6012"/>
    <w:rsid w:val="00AA6BD4"/>
    <w:rsid w:val="00AA70F7"/>
    <w:rsid w:val="00AC089D"/>
    <w:rsid w:val="00AC4347"/>
    <w:rsid w:val="00AF3B24"/>
    <w:rsid w:val="00AF75E4"/>
    <w:rsid w:val="00B05A8D"/>
    <w:rsid w:val="00B06EC8"/>
    <w:rsid w:val="00B31834"/>
    <w:rsid w:val="00B34499"/>
    <w:rsid w:val="00B36F6D"/>
    <w:rsid w:val="00B904D7"/>
    <w:rsid w:val="00B94964"/>
    <w:rsid w:val="00BA1EB9"/>
    <w:rsid w:val="00BB5399"/>
    <w:rsid w:val="00BD149D"/>
    <w:rsid w:val="00BE0E4C"/>
    <w:rsid w:val="00C12684"/>
    <w:rsid w:val="00C24C8C"/>
    <w:rsid w:val="00C3170D"/>
    <w:rsid w:val="00C47869"/>
    <w:rsid w:val="00C515FE"/>
    <w:rsid w:val="00C51914"/>
    <w:rsid w:val="00C63304"/>
    <w:rsid w:val="00C65938"/>
    <w:rsid w:val="00C6684E"/>
    <w:rsid w:val="00C91BCA"/>
    <w:rsid w:val="00C97676"/>
    <w:rsid w:val="00CB6B25"/>
    <w:rsid w:val="00CC3374"/>
    <w:rsid w:val="00CE1947"/>
    <w:rsid w:val="00CF0903"/>
    <w:rsid w:val="00CF1E23"/>
    <w:rsid w:val="00CF4147"/>
    <w:rsid w:val="00CF45E8"/>
    <w:rsid w:val="00CF553A"/>
    <w:rsid w:val="00D16090"/>
    <w:rsid w:val="00D410C6"/>
    <w:rsid w:val="00DA3C99"/>
    <w:rsid w:val="00DB131A"/>
    <w:rsid w:val="00DF67A9"/>
    <w:rsid w:val="00E06BF5"/>
    <w:rsid w:val="00E16B8E"/>
    <w:rsid w:val="00E17E70"/>
    <w:rsid w:val="00E23B6A"/>
    <w:rsid w:val="00E401E8"/>
    <w:rsid w:val="00E8576D"/>
    <w:rsid w:val="00EC0856"/>
    <w:rsid w:val="00EF25F7"/>
    <w:rsid w:val="00F043E5"/>
    <w:rsid w:val="00F121E3"/>
    <w:rsid w:val="00F14878"/>
    <w:rsid w:val="00F14B1B"/>
    <w:rsid w:val="00F260B1"/>
    <w:rsid w:val="00F33AE1"/>
    <w:rsid w:val="00F47AEB"/>
    <w:rsid w:val="00F56BF4"/>
    <w:rsid w:val="00F56E36"/>
    <w:rsid w:val="00F62EF8"/>
    <w:rsid w:val="00F67C9C"/>
    <w:rsid w:val="00F8430A"/>
    <w:rsid w:val="00F906E5"/>
    <w:rsid w:val="00F972BB"/>
    <w:rsid w:val="00FA227C"/>
    <w:rsid w:val="00FA72AF"/>
    <w:rsid w:val="00FC6FB6"/>
    <w:rsid w:val="5CE41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1E70E7"/>
  <w15:chartTrackingRefBased/>
  <w15:docId w15:val="{E942DA06-3C9B-4CB5-A7F9-3B9247EEDCA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MS Mincho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uiPriority="71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27279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9"/>
    <w:pPr>
      <w:keepNext/>
      <w:spacing w:before="240" w:after="60"/>
      <w:outlineLvl w:val="0"/>
    </w:pPr>
    <w:rPr>
      <w:rFonts w:eastAsia="MS Gothic"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7279"/>
    <w:pPr>
      <w:keepNext/>
      <w:spacing w:before="240" w:after="60"/>
      <w:outlineLvl w:val="1"/>
    </w:pPr>
    <w:rPr>
      <w:rFonts w:eastAsia="MS Gothic"/>
      <w:bCs/>
      <w:iCs/>
      <w:sz w:val="28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7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4D7"/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7204D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204D7"/>
  </w:style>
  <w:style w:type="paragraph" w:styleId="Footer">
    <w:name w:val="footer"/>
    <w:basedOn w:val="Normal"/>
    <w:link w:val="FooterChar"/>
    <w:uiPriority w:val="99"/>
    <w:unhideWhenUsed/>
    <w:rsid w:val="007204D7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204D7"/>
  </w:style>
  <w:style w:type="paragraph" w:styleId="PageHeader" w:customStyle="1">
    <w:name w:val="PageHeader"/>
    <w:basedOn w:val="Normal"/>
    <w:next w:val="Normal"/>
    <w:autoRedefine/>
    <w:qFormat/>
    <w:rsid w:val="00127279"/>
    <w:pPr>
      <w:tabs>
        <w:tab w:val="left" w:pos="3120"/>
        <w:tab w:val="left" w:pos="4880"/>
        <w:tab w:val="right" w:pos="8548"/>
      </w:tabs>
      <w:ind w:right="284" w:hanging="142"/>
      <w:jc w:val="right"/>
    </w:pPr>
    <w:rPr>
      <w:noProof/>
      <w:color w:val="FFFFFF"/>
      <w:sz w:val="28"/>
    </w:rPr>
  </w:style>
  <w:style w:type="character" w:styleId="Heading1Char" w:customStyle="1">
    <w:name w:val="Heading 1 Char"/>
    <w:link w:val="Heading1"/>
    <w:uiPriority w:val="9"/>
    <w:rsid w:val="00127279"/>
    <w:rPr>
      <w:rFonts w:ascii="Arial" w:hAnsi="Arial" w:eastAsia="MS Gothic" w:cs="Times New Roman"/>
      <w:bCs/>
      <w:kern w:val="32"/>
      <w:sz w:val="36"/>
      <w:szCs w:val="32"/>
      <w:lang w:val="en-US"/>
    </w:rPr>
  </w:style>
  <w:style w:type="character" w:styleId="Heading2Char" w:customStyle="1">
    <w:name w:val="Heading 2 Char"/>
    <w:link w:val="Heading2"/>
    <w:uiPriority w:val="9"/>
    <w:rsid w:val="00127279"/>
    <w:rPr>
      <w:rFonts w:ascii="Arial" w:hAnsi="Arial" w:eastAsia="MS Gothic" w:cs="Times New Roman"/>
      <w:bCs/>
      <w:iCs/>
      <w:sz w:val="28"/>
      <w:szCs w:val="28"/>
      <w:lang w:val="en-US"/>
    </w:rPr>
  </w:style>
  <w:style w:type="character" w:styleId="Hyperlink">
    <w:name w:val="Hyperlink"/>
    <w:uiPriority w:val="99"/>
    <w:unhideWhenUsed/>
    <w:rsid w:val="00351BFE"/>
    <w:rPr>
      <w:color w:val="0000FF"/>
      <w:u w:val="single"/>
    </w:rPr>
  </w:style>
  <w:style w:type="paragraph" w:styleId="TableText" w:customStyle="1">
    <w:name w:val="TableText"/>
    <w:basedOn w:val="Normal"/>
    <w:qFormat/>
    <w:rsid w:val="001E4C32"/>
    <w:rPr>
      <w:color w:val="17365D"/>
      <w:sz w:val="16"/>
    </w:rPr>
  </w:style>
  <w:style w:type="paragraph" w:styleId="Credits" w:customStyle="1">
    <w:name w:val="Credits"/>
    <w:basedOn w:val="TableText"/>
    <w:next w:val="TableText"/>
    <w:qFormat/>
    <w:rsid w:val="001E4C32"/>
    <w:pPr>
      <w:jc w:val="center"/>
    </w:pPr>
    <w:rPr>
      <w:b/>
    </w:rPr>
  </w:style>
  <w:style w:type="table" w:styleId="TableGridPHPDOCX" w:customStyle="1">
    <w:name w:val="Table Grid PHPDOCX"/>
    <w:basedOn w:val="TableNormal"/>
    <w:uiPriority w:val="59"/>
    <w:rsid w:val="00167371"/>
    <w:rPr>
      <w:rFonts w:ascii="Calibri" w:hAnsi="Calibri" w:eastAsia="Times New Roman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uiPriority w:val="99"/>
    <w:semiHidden/>
    <w:unhideWhenUsed/>
    <w:rsid w:val="00A9764F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athabascau.ca/html/syllabi/acct/acct253.htm" TargetMode="External" Id="rId13" /><Relationship Type="http://schemas.openxmlformats.org/officeDocument/2006/relationships/hyperlink" Target="http://www.athabascau.ca/html/syllabi/econ/econ247.htm" TargetMode="External" Id="rId18" /><Relationship Type="http://schemas.openxmlformats.org/officeDocument/2006/relationships/hyperlink" Target="http://www.athabascau.ca/html/syllabi/math/math260.htm" TargetMode="External" Id="rId26" /><Relationship Type="http://schemas.openxmlformats.org/officeDocument/2006/relationships/hyperlink" Target="http://www.athabascau.ca/html/syllabi/mgsc/mgsc369.htm" TargetMode="External" Id="rId39" /><Relationship Type="http://schemas.openxmlformats.org/officeDocument/2006/relationships/hyperlink" Target="https://www.athabascau.ca/syllabi/mgsc/mgsc301.php" TargetMode="External" Id="rId21" /><Relationship Type="http://schemas.openxmlformats.org/officeDocument/2006/relationships/hyperlink" Target="https://www.athabascau.ca/syllabi/fnce/fnce370.html" TargetMode="External" Id="rId34" /><Relationship Type="http://schemas.openxmlformats.org/officeDocument/2006/relationships/hyperlink" Target="https://www.athabascau.ca/course/index.html?/undergraduate/business-and-administrative/all/" TargetMode="External" Id="rId42" /><Relationship Type="http://schemas.openxmlformats.org/officeDocument/2006/relationships/hyperlink" Target="https://www.athabascau.ca/course/index.html?/undergraduate/business-and-administrative/all/" TargetMode="External" Id="rId47" /><Relationship Type="http://schemas.openxmlformats.org/officeDocument/2006/relationships/hyperlink" Target="http://www.athabascau.ca/html/syllabi/admn/admn404.htm" TargetMode="External" Id="rId50" /><Relationship Type="http://schemas.openxmlformats.org/officeDocument/2006/relationships/hyperlink" Target="https://www.athabascau.ca/syllabi/admn/admn405.php" TargetMode="External" Id="rId55" /><Relationship Type="http://schemas.openxmlformats.org/officeDocument/2006/relationships/customXml" Target="../customXml/item3.xml" Id="rId63" /><Relationship Type="http://schemas.openxmlformats.org/officeDocument/2006/relationships/hyperlink" Target="https://www.athabascau.ca/calendar/2023/undergraduate/program-regulations/degrees/bachelor-of-commerce-general-degree-post-diploma.html" TargetMode="External" Id="rId7" /><Relationship Type="http://schemas.openxmlformats.org/officeDocument/2006/relationships/styles" Target="styles.xml" Id="rId2" /><Relationship Type="http://schemas.openxmlformats.org/officeDocument/2006/relationships/hyperlink" Target="http://www.athabascau.ca/syllabi/comm/comm243.php" TargetMode="External" Id="rId16" /><Relationship Type="http://schemas.openxmlformats.org/officeDocument/2006/relationships/hyperlink" Target="http://www.athabascau.ca/html/syllabi/econ/econ401.htm" TargetMode="External" Id="rId29" /><Relationship Type="http://schemas.openxmlformats.org/officeDocument/2006/relationships/hyperlink" Target="http://www.athabascau.ca/html/syllabi/admn/admn233.htm" TargetMode="External" Id="rId11" /><Relationship Type="http://schemas.openxmlformats.org/officeDocument/2006/relationships/hyperlink" Target="https://www.athabascau.ca/syllabi/math/math265.php" TargetMode="External" Id="rId24" /><Relationship Type="http://schemas.openxmlformats.org/officeDocument/2006/relationships/hyperlink" Target="https://www.athabascau.ca/syllabi/econ/econ300.php" TargetMode="External" Id="rId32" /><Relationship Type="http://schemas.openxmlformats.org/officeDocument/2006/relationships/hyperlink" Target="https://www.athabascau.ca/syllabi/mgsc/mgsc312.php" TargetMode="External" Id="rId37" /><Relationship Type="http://schemas.openxmlformats.org/officeDocument/2006/relationships/hyperlink" Target="https://www.athabascau.ca/course/index.html?/undergraduate/business-and-administrative/all/" TargetMode="External" Id="rId40" /><Relationship Type="http://schemas.openxmlformats.org/officeDocument/2006/relationships/hyperlink" Target="https://www.athabascau.ca/course/index.html?/undergraduate/business-and-administrative/all/" TargetMode="External" Id="rId45" /><Relationship Type="http://schemas.openxmlformats.org/officeDocument/2006/relationships/footer" Target="footer1.xml" Id="rId58" /><Relationship Type="http://schemas.openxmlformats.org/officeDocument/2006/relationships/footnotes" Target="footnotes.xml" Id="rId5" /><Relationship Type="http://schemas.openxmlformats.org/officeDocument/2006/relationships/theme" Target="theme/theme1.xml" Id="rId61" /><Relationship Type="http://schemas.openxmlformats.org/officeDocument/2006/relationships/hyperlink" Target="http://www.athabascau.ca/html/syllabi/econ/econ248.htm" TargetMode="External" Id="rId19" /><Relationship Type="http://schemas.openxmlformats.org/officeDocument/2006/relationships/hyperlink" Target="http://www.athabascau.ca/html/syllabi/acct/acct253.htm" TargetMode="External" Id="rId14" /><Relationship Type="http://schemas.openxmlformats.org/officeDocument/2006/relationships/hyperlink" Target="https://www.athabascau.ca/syllabi/math/math244.php" TargetMode="External" Id="rId22" /><Relationship Type="http://schemas.openxmlformats.org/officeDocument/2006/relationships/hyperlink" Target="http://www.athabascau.ca/html/syllabi/acct/acct355.htm" TargetMode="External" Id="rId27" /><Relationship Type="http://schemas.openxmlformats.org/officeDocument/2006/relationships/hyperlink" Target="http://www.athabascau.ca/html/syllabi/cmis/cmis351.htm" TargetMode="External" Id="rId30" /><Relationship Type="http://schemas.openxmlformats.org/officeDocument/2006/relationships/hyperlink" Target="http://www.athabascau.ca/html/syllabi/orgb/orgb364.htm" TargetMode="External" Id="rId35" /><Relationship Type="http://schemas.openxmlformats.org/officeDocument/2006/relationships/hyperlink" Target="https://www.athabascau.ca/course/index.html?/undergraduate/business-and-administrative/all/" TargetMode="External" Id="rId43" /><Relationship Type="http://schemas.openxmlformats.org/officeDocument/2006/relationships/hyperlink" Target="https://www.athabascau.ca/course/index.html?/undergraduate/non-business-and-admin/all/" TargetMode="External" Id="rId48" /><Relationship Type="http://schemas.openxmlformats.org/officeDocument/2006/relationships/header" Target="header1.xml" Id="rId56" /><Relationship Type="http://schemas.openxmlformats.org/officeDocument/2006/relationships/customXml" Target="../customXml/item4.xml" Id="rId64" /><Relationship Type="http://schemas.openxmlformats.org/officeDocument/2006/relationships/hyperlink" Target="https://www.athabascau.ca/business/about/contact-us.html" TargetMode="External" Id="rId8" /><Relationship Type="http://schemas.openxmlformats.org/officeDocument/2006/relationships/hyperlink" Target="https://www.athabascau.ca/syllabi/admn/admn405.php" TargetMode="External" Id="rId51" /><Relationship Type="http://schemas.openxmlformats.org/officeDocument/2006/relationships/settings" Target="settings.xml" Id="rId3" /><Relationship Type="http://schemas.openxmlformats.org/officeDocument/2006/relationships/hyperlink" Target="http://www.athabascau.ca/html/syllabi/acct/acct250.htm" TargetMode="External" Id="rId12" /><Relationship Type="http://schemas.openxmlformats.org/officeDocument/2006/relationships/hyperlink" Target="http://www.athabascau.ca/syllabi/comm/comm277.php" TargetMode="External" Id="rId17" /><Relationship Type="http://schemas.openxmlformats.org/officeDocument/2006/relationships/hyperlink" Target="https://www.athabascau.ca/syllabi/math/math270.php" TargetMode="External" Id="rId25" /><Relationship Type="http://schemas.openxmlformats.org/officeDocument/2006/relationships/hyperlink" Target="http://www.athabascau.ca/html/syllabi/fnce/fnce370.htm" TargetMode="External" Id="rId33" /><Relationship Type="http://schemas.openxmlformats.org/officeDocument/2006/relationships/hyperlink" Target="http://www.athabascau.ca/html/syllabi/mgsc/mgsc368.htm" TargetMode="External" Id="rId38" /><Relationship Type="http://schemas.openxmlformats.org/officeDocument/2006/relationships/hyperlink" Target="https://www.athabascau.ca/course/index.html?/undergraduate/business-and-administrative/all/" TargetMode="External" Id="rId46" /><Relationship Type="http://schemas.openxmlformats.org/officeDocument/2006/relationships/footer" Target="footer2.xml" Id="rId59" /><Relationship Type="http://schemas.openxmlformats.org/officeDocument/2006/relationships/hyperlink" Target="http://www.athabascau.ca/html/syllabi/lgst/lgst369.htm" TargetMode="External" Id="rId20" /><Relationship Type="http://schemas.openxmlformats.org/officeDocument/2006/relationships/hyperlink" Target="https://www.athabascau.ca/course/index.html?/undergraduate/business-and-administrative/all/" TargetMode="External" Id="rId41" /><Relationship Type="http://schemas.openxmlformats.org/officeDocument/2006/relationships/customXml" Target="../customXml/item2.xml" Id="rId6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hyperlink" Target="http://www.athabascau.ca/html/syllabi/cmis/cmis245.htm" TargetMode="External" Id="rId15" /><Relationship Type="http://schemas.openxmlformats.org/officeDocument/2006/relationships/hyperlink" Target="https://www.athabascau.ca/syllabi/math/math260.php" TargetMode="External" Id="rId23" /><Relationship Type="http://schemas.openxmlformats.org/officeDocument/2006/relationships/hyperlink" Target="http://www.athabascau.ca/html/syllabi/admn/admn417.htm" TargetMode="External" Id="rId28" /><Relationship Type="http://schemas.openxmlformats.org/officeDocument/2006/relationships/hyperlink" Target="http://www.athabascau.ca/html/syllabi/hrmt/hrmt386.htm" TargetMode="External" Id="rId36" /><Relationship Type="http://schemas.openxmlformats.org/officeDocument/2006/relationships/hyperlink" Target="https://www.athabascau.ca/course/index.html?/undergraduate/non-business-and-admin/all/" TargetMode="External" Id="rId49" /><Relationship Type="http://schemas.openxmlformats.org/officeDocument/2006/relationships/header" Target="header2.xml" Id="rId57" /><Relationship Type="http://schemas.openxmlformats.org/officeDocument/2006/relationships/hyperlink" Target="https://www.athabascau.ca/syllabi/admn/admn201.html" TargetMode="External" Id="rId10" /><Relationship Type="http://schemas.openxmlformats.org/officeDocument/2006/relationships/hyperlink" Target="http://www.athabascau.ca/syllabi/fnce/fnce300.php" TargetMode="External" Id="rId31" /><Relationship Type="http://schemas.openxmlformats.org/officeDocument/2006/relationships/hyperlink" Target="https://www.athabascau.ca/course/index.html?/undergraduate/business-and-administrative/all/" TargetMode="External" Id="rId44" /><Relationship Type="http://schemas.openxmlformats.org/officeDocument/2006/relationships/hyperlink" Target="https://www.athabascau.ca/syllabi/admn/admn405.php" TargetMode="External" Id="rId52" /><Relationship Type="http://schemas.openxmlformats.org/officeDocument/2006/relationships/fontTable" Target="fontTable.xml" Id="rId60" /><Relationship Type="http://schemas.openxmlformats.org/officeDocument/2006/relationships/webSettings" Target="webSettings.xml" Id="rId4" /><Relationship Type="http://schemas.openxmlformats.org/officeDocument/2006/relationships/hyperlink" Target="http://www.athabascau.ca/html/syllabi/admn/admn232.htm" TargetMode="External" Id="rId9" /><Relationship Type="http://schemas.openxmlformats.org/officeDocument/2006/relationships/hyperlink" Target="https://www.athabascau.ca/syllabi/phil/phil333.html" TargetMode="External" Id="Ra316e16a8743402a" /><Relationship Type="http://schemas.openxmlformats.org/officeDocument/2006/relationships/hyperlink" Target="https://www.athabascau.ca/syllabi/phil/phil337.html" TargetMode="External" Id="Rb61cc89d39a64bc7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FC133BB74634588E1A33CA8F4ADB3" ma:contentTypeVersion="8" ma:contentTypeDescription="Create a new document." ma:contentTypeScope="" ma:versionID="51e1c5dfa63d3910abb615888dfa6ff0">
  <xsd:schema xmlns:xsd="http://www.w3.org/2001/XMLSchema" xmlns:xs="http://www.w3.org/2001/XMLSchema" xmlns:p="http://schemas.microsoft.com/office/2006/metadata/properties" xmlns:ns2="fc693eed-3265-47ec-95fb-1bb8164eb36b" xmlns:ns3="555b85dd-bbc1-42dc-ac07-4d0d3fdf84ff" targetNamespace="http://schemas.microsoft.com/office/2006/metadata/properties" ma:root="true" ma:fieldsID="f8ce958b0636cfd02418f924964ceca2" ns2:_="" ns3:_="">
    <xsd:import namespace="fc693eed-3265-47ec-95fb-1bb8164eb36b"/>
    <xsd:import namespace="555b85dd-bbc1-42dc-ac07-4d0d3fdf8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93eed-3265-47ec-95fb-1bb8164eb3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b85dd-bbc1-42dc-ac07-4d0d3fdf84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0E1891-4151-4F76-A269-506E46EA28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99FB72-B7A7-4FB9-9344-B55D726A0D74}"/>
</file>

<file path=customXml/itemProps3.xml><?xml version="1.0" encoding="utf-8"?>
<ds:datastoreItem xmlns:ds="http://schemas.openxmlformats.org/officeDocument/2006/customXml" ds:itemID="{9514A668-C370-41CE-96A5-A1CAC6CA1D6B}"/>
</file>

<file path=customXml/itemProps4.xml><?xml version="1.0" encoding="utf-8"?>
<ds:datastoreItem xmlns:ds="http://schemas.openxmlformats.org/officeDocument/2006/customXml" ds:itemID="{A08B0389-34F2-4D0B-B61E-446A2DAF134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thabasca University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ksandr Aronov &amp; Elizabeth Gusnoski</dc:creator>
  <keywords/>
  <lastModifiedBy>Mike MacLean</lastModifiedBy>
  <revision>3</revision>
  <lastPrinted>2015-07-17T16:17:00.0000000Z</lastPrinted>
  <dcterms:created xsi:type="dcterms:W3CDTF">2023-09-05T21:26:00.0000000Z</dcterms:created>
  <dcterms:modified xsi:type="dcterms:W3CDTF">2023-09-06T17:24:01.46372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FC133BB74634588E1A33CA8F4ADB3</vt:lpwstr>
  </property>
</Properties>
</file>